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2A6659" w14:textId="77777777" w:rsidR="00150B26" w:rsidRDefault="00F829A7" w:rsidP="00F829A7">
      <w:pPr>
        <w:wordWrap w:val="0"/>
        <w:spacing w:after="0" w:line="480" w:lineRule="auto"/>
        <w:jc w:val="center"/>
        <w:rPr>
          <w:rFonts w:ascii="Times New Roman" w:hAnsi="Times New Roman" w:cs="Times New Roman"/>
          <w:noProof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9BC7EC4" wp14:editId="5F5812D2">
            <wp:extent cx="1381125" cy="1370965"/>
            <wp:effectExtent l="0" t="0" r="9525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白色校徽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2982" cy="1372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3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10"/>
        <w:gridCol w:w="270"/>
        <w:gridCol w:w="1890"/>
        <w:gridCol w:w="3538"/>
      </w:tblGrid>
      <w:tr w:rsidR="006B3E3A" w:rsidRPr="007C2231" w14:paraId="086B58C5" w14:textId="77777777" w:rsidTr="551609A1">
        <w:trPr>
          <w:trHeight w:val="432"/>
        </w:trPr>
        <w:tc>
          <w:tcPr>
            <w:tcW w:w="2610" w:type="dxa"/>
            <w:shd w:val="clear" w:color="auto" w:fill="auto"/>
            <w:vAlign w:val="center"/>
          </w:tcPr>
          <w:p w14:paraId="00482DA7" w14:textId="77777777" w:rsidR="006B3E3A" w:rsidRPr="007C2231" w:rsidRDefault="006B3E3A" w:rsidP="00E0689A">
            <w:pPr>
              <w:ind w:right="-105"/>
              <w:rPr>
                <w:rFonts w:ascii="Times New Roman" w:hAnsi="Times New Roman" w:cs="Times New Roman"/>
                <w:sz w:val="28"/>
                <w:szCs w:val="28"/>
              </w:rPr>
            </w:pPr>
            <w:r w:rsidRPr="007C2231">
              <w:rPr>
                <w:rFonts w:ascii="Times New Roman" w:hAnsi="Times New Roman" w:cs="Times New Roman"/>
                <w:sz w:val="28"/>
                <w:szCs w:val="28"/>
              </w:rPr>
              <w:t>Course Code</w:t>
            </w:r>
          </w:p>
        </w:tc>
        <w:tc>
          <w:tcPr>
            <w:tcW w:w="270" w:type="dxa"/>
            <w:vAlign w:val="center"/>
          </w:tcPr>
          <w:p w14:paraId="2127E81B" w14:textId="77777777" w:rsidR="006B3E3A" w:rsidRPr="007C2231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542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37501D" w14:textId="260EC4EB" w:rsidR="006B3E3A" w:rsidRPr="007C2231" w:rsidRDefault="00AC1F38" w:rsidP="00E0689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IT205</w:t>
            </w:r>
          </w:p>
        </w:tc>
      </w:tr>
      <w:tr w:rsidR="006B3E3A" w:rsidRPr="007C2231" w14:paraId="1C23BC4B" w14:textId="77777777" w:rsidTr="551609A1">
        <w:trPr>
          <w:trHeight w:val="432"/>
        </w:trPr>
        <w:tc>
          <w:tcPr>
            <w:tcW w:w="2610" w:type="dxa"/>
            <w:shd w:val="clear" w:color="auto" w:fill="auto"/>
            <w:vAlign w:val="center"/>
          </w:tcPr>
          <w:p w14:paraId="42A26D7C" w14:textId="77777777" w:rsidR="006B3E3A" w:rsidRPr="007C2231" w:rsidRDefault="006B3E3A" w:rsidP="006B3E3A">
            <w:pPr>
              <w:ind w:right="-105"/>
              <w:rPr>
                <w:rFonts w:ascii="Times New Roman" w:hAnsi="Times New Roman" w:cs="Times New Roman"/>
                <w:sz w:val="28"/>
                <w:szCs w:val="28"/>
              </w:rPr>
            </w:pPr>
            <w:r w:rsidRPr="007C2231">
              <w:rPr>
                <w:rFonts w:ascii="Times New Roman" w:hAnsi="Times New Roman" w:cs="Times New Roman"/>
                <w:sz w:val="28"/>
                <w:szCs w:val="28"/>
              </w:rPr>
              <w:t>Course Name</w:t>
            </w:r>
          </w:p>
        </w:tc>
        <w:tc>
          <w:tcPr>
            <w:tcW w:w="270" w:type="dxa"/>
            <w:vAlign w:val="center"/>
          </w:tcPr>
          <w:p w14:paraId="67A8245E" w14:textId="77777777" w:rsidR="006B3E3A" w:rsidRPr="007C2231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54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AB6C7B" w14:textId="6E6CEAE7" w:rsidR="006B3E3A" w:rsidRPr="007C2231" w:rsidRDefault="00AC1F38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atrix Analysis and Application</w:t>
            </w:r>
          </w:p>
        </w:tc>
      </w:tr>
      <w:tr w:rsidR="006B3E3A" w:rsidRPr="007C2231" w14:paraId="3FF314A3" w14:textId="77777777" w:rsidTr="551609A1">
        <w:trPr>
          <w:trHeight w:val="432"/>
        </w:trPr>
        <w:tc>
          <w:tcPr>
            <w:tcW w:w="2610" w:type="dxa"/>
            <w:shd w:val="clear" w:color="auto" w:fill="auto"/>
            <w:vAlign w:val="center"/>
          </w:tcPr>
          <w:p w14:paraId="01D0A0BA" w14:textId="77777777" w:rsidR="006B3E3A" w:rsidRPr="007C2231" w:rsidRDefault="006B3E3A" w:rsidP="006B3E3A">
            <w:pPr>
              <w:ind w:right="-105"/>
              <w:rPr>
                <w:rFonts w:ascii="Times New Roman" w:hAnsi="Times New Roman" w:cs="Times New Roman"/>
                <w:sz w:val="28"/>
                <w:szCs w:val="28"/>
              </w:rPr>
            </w:pPr>
            <w:r w:rsidRPr="007C2231">
              <w:rPr>
                <w:rFonts w:ascii="Times New Roman" w:hAnsi="Times New Roman" w:cs="Times New Roman"/>
                <w:sz w:val="28"/>
                <w:szCs w:val="28"/>
              </w:rPr>
              <w:t>Lecturer</w:t>
            </w:r>
          </w:p>
        </w:tc>
        <w:tc>
          <w:tcPr>
            <w:tcW w:w="270" w:type="dxa"/>
            <w:vAlign w:val="center"/>
          </w:tcPr>
          <w:p w14:paraId="56A8759A" w14:textId="77777777" w:rsidR="006B3E3A" w:rsidRPr="007C2231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54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EB378F" w14:textId="4B15FED4" w:rsidR="006B3E3A" w:rsidRPr="007C2231" w:rsidRDefault="00AC1F38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Goh Sim Kuan</w:t>
            </w:r>
          </w:p>
        </w:tc>
      </w:tr>
      <w:tr w:rsidR="006B3E3A" w:rsidRPr="007C2231" w14:paraId="69BB29CB" w14:textId="77777777" w:rsidTr="551609A1">
        <w:trPr>
          <w:trHeight w:val="432"/>
        </w:trPr>
        <w:tc>
          <w:tcPr>
            <w:tcW w:w="2610" w:type="dxa"/>
            <w:shd w:val="clear" w:color="auto" w:fill="auto"/>
            <w:vAlign w:val="center"/>
          </w:tcPr>
          <w:p w14:paraId="4FFB406B" w14:textId="77777777" w:rsidR="006B3E3A" w:rsidRPr="007C2231" w:rsidRDefault="006B3E3A" w:rsidP="006B3E3A">
            <w:pPr>
              <w:ind w:right="-17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cademic Session</w:t>
            </w:r>
          </w:p>
        </w:tc>
        <w:tc>
          <w:tcPr>
            <w:tcW w:w="270" w:type="dxa"/>
            <w:vAlign w:val="center"/>
          </w:tcPr>
          <w:p w14:paraId="18329EB3" w14:textId="77777777" w:rsidR="006B3E3A" w:rsidRPr="007C2231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54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05A809" w14:textId="3DFEB11D" w:rsidR="006B3E3A" w:rsidRPr="007C2231" w:rsidRDefault="00AC1F38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24/04</w:t>
            </w:r>
          </w:p>
        </w:tc>
      </w:tr>
      <w:tr w:rsidR="006B3E3A" w:rsidRPr="007C2231" w14:paraId="777F7BF7" w14:textId="77777777" w:rsidTr="551609A1">
        <w:trPr>
          <w:trHeight w:val="432"/>
        </w:trPr>
        <w:tc>
          <w:tcPr>
            <w:tcW w:w="2610" w:type="dxa"/>
            <w:shd w:val="clear" w:color="auto" w:fill="auto"/>
            <w:vAlign w:val="center"/>
          </w:tcPr>
          <w:p w14:paraId="2F1B4EE4" w14:textId="77777777" w:rsidR="006B3E3A" w:rsidRPr="007C2231" w:rsidRDefault="006B3E3A" w:rsidP="006B3E3A">
            <w:pPr>
              <w:ind w:right="-105"/>
              <w:rPr>
                <w:rFonts w:ascii="Times New Roman" w:hAnsi="Times New Roman" w:cs="Times New Roman"/>
                <w:sz w:val="28"/>
                <w:szCs w:val="28"/>
              </w:rPr>
            </w:pPr>
            <w:r w:rsidRPr="007C2231">
              <w:rPr>
                <w:rFonts w:ascii="Times New Roman" w:hAnsi="Times New Roman" w:cs="Times New Roman"/>
                <w:sz w:val="28"/>
                <w:szCs w:val="28"/>
              </w:rPr>
              <w:t>Assessment Title</w:t>
            </w:r>
          </w:p>
        </w:tc>
        <w:tc>
          <w:tcPr>
            <w:tcW w:w="270" w:type="dxa"/>
            <w:vAlign w:val="center"/>
          </w:tcPr>
          <w:p w14:paraId="370CD116" w14:textId="77777777" w:rsidR="006B3E3A" w:rsidRPr="00AC1F38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C1F38"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54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A39BBE3" w14:textId="1340C3A1" w:rsidR="006B3E3A" w:rsidRPr="00AC1F38" w:rsidRDefault="00AC1F38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AC1F38">
              <w:rPr>
                <w:rFonts w:ascii="Times New Roman" w:hAnsi="Times New Roman" w:cs="Times New Roman"/>
                <w:sz w:val="28"/>
                <w:szCs w:val="28"/>
              </w:rPr>
              <w:t>Face Images with Apparent Age &amp; Gender Labels</w:t>
            </w:r>
          </w:p>
        </w:tc>
      </w:tr>
      <w:tr w:rsidR="006B3E3A" w:rsidRPr="007C2231" w14:paraId="688810A2" w14:textId="77777777" w:rsidTr="551609A1">
        <w:trPr>
          <w:trHeight w:val="432"/>
        </w:trPr>
        <w:tc>
          <w:tcPr>
            <w:tcW w:w="2610" w:type="dxa"/>
            <w:shd w:val="clear" w:color="auto" w:fill="auto"/>
            <w:vAlign w:val="center"/>
          </w:tcPr>
          <w:p w14:paraId="7DEE82DB" w14:textId="77777777" w:rsidR="006B3E3A" w:rsidRPr="007C2231" w:rsidRDefault="006B3E3A" w:rsidP="006B3E3A">
            <w:pPr>
              <w:ind w:right="-105"/>
              <w:rPr>
                <w:rFonts w:ascii="Times New Roman" w:hAnsi="Times New Roman" w:cs="Times New Roman"/>
                <w:sz w:val="28"/>
                <w:szCs w:val="28"/>
              </w:rPr>
            </w:pPr>
            <w:r w:rsidRPr="007C2231">
              <w:rPr>
                <w:rFonts w:ascii="Times New Roman" w:hAnsi="Times New Roman" w:cs="Times New Roman"/>
                <w:sz w:val="28"/>
                <w:szCs w:val="28"/>
              </w:rPr>
              <w:t xml:space="preserve">Submission </w:t>
            </w:r>
            <w:r w:rsidR="001C047B">
              <w:rPr>
                <w:rFonts w:ascii="Times New Roman" w:hAnsi="Times New Roman" w:cs="Times New Roman"/>
                <w:sz w:val="28"/>
                <w:szCs w:val="28"/>
              </w:rPr>
              <w:t xml:space="preserve">Due </w:t>
            </w:r>
            <w:r w:rsidRPr="007C2231">
              <w:rPr>
                <w:rFonts w:ascii="Times New Roman" w:hAnsi="Times New Roman" w:cs="Times New Roman"/>
                <w:sz w:val="28"/>
                <w:szCs w:val="28"/>
              </w:rPr>
              <w:t>Date</w:t>
            </w:r>
          </w:p>
        </w:tc>
        <w:tc>
          <w:tcPr>
            <w:tcW w:w="270" w:type="dxa"/>
            <w:vAlign w:val="center"/>
          </w:tcPr>
          <w:p w14:paraId="69B263F4" w14:textId="77777777" w:rsidR="006B3E3A" w:rsidRPr="007C2231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54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C8F396" w14:textId="7D4AF2C7" w:rsidR="006B3E3A" w:rsidRPr="007C2231" w:rsidRDefault="00AC1F38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/7/2024</w:t>
            </w:r>
          </w:p>
        </w:tc>
      </w:tr>
      <w:tr w:rsidR="006B3E3A" w:rsidRPr="007C2231" w14:paraId="7ADDA7A6" w14:textId="77777777" w:rsidTr="551609A1">
        <w:trPr>
          <w:trHeight w:val="360"/>
        </w:trPr>
        <w:tc>
          <w:tcPr>
            <w:tcW w:w="2610" w:type="dxa"/>
            <w:vMerge w:val="restart"/>
            <w:shd w:val="clear" w:color="auto" w:fill="auto"/>
          </w:tcPr>
          <w:p w14:paraId="72A3D3EC" w14:textId="77777777" w:rsidR="006B3E3A" w:rsidRPr="006B3E3A" w:rsidRDefault="006B3E3A" w:rsidP="00B17387">
            <w:pPr>
              <w:ind w:right="-105"/>
              <w:rPr>
                <w:rFonts w:ascii="Times New Roman" w:hAnsi="Times New Roman" w:cs="Times New Roman"/>
                <w:sz w:val="32"/>
                <w:szCs w:val="28"/>
              </w:rPr>
            </w:pPr>
          </w:p>
          <w:p w14:paraId="75083252" w14:textId="77777777" w:rsidR="006B3E3A" w:rsidRPr="007C2231" w:rsidRDefault="006D260B" w:rsidP="00B17387">
            <w:pPr>
              <w:ind w:right="-105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epared by</w:t>
            </w:r>
          </w:p>
        </w:tc>
        <w:tc>
          <w:tcPr>
            <w:tcW w:w="270" w:type="dxa"/>
          </w:tcPr>
          <w:p w14:paraId="0D0B940D" w14:textId="77777777" w:rsidR="006B3E3A" w:rsidRPr="007C2231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27B00A" w14:textId="77777777" w:rsidR="006B3E3A" w:rsidRPr="007C2231" w:rsidRDefault="006B3E3A" w:rsidP="00E0689A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C047B" w:rsidRPr="007C2231" w14:paraId="42929925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60061E4C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  <w:vAlign w:val="center"/>
          </w:tcPr>
          <w:p w14:paraId="07ED1FDC" w14:textId="77777777" w:rsidR="006B3E3A" w:rsidRPr="007C2231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6C81D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B17387">
              <w:rPr>
                <w:rFonts w:ascii="Times New Roman" w:hAnsi="Times New Roman" w:cs="Times New Roman"/>
                <w:sz w:val="28"/>
                <w:szCs w:val="24"/>
              </w:rPr>
              <w:t>Student ID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973B8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B17387">
              <w:rPr>
                <w:rFonts w:ascii="Times New Roman" w:hAnsi="Times New Roman" w:cs="Times New Roman"/>
                <w:sz w:val="28"/>
                <w:szCs w:val="24"/>
              </w:rPr>
              <w:t>Student Name</w:t>
            </w:r>
          </w:p>
        </w:tc>
      </w:tr>
      <w:tr w:rsidR="001C047B" w:rsidRPr="007C2231" w14:paraId="44EAFD9C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4B94D5A5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3DEEC669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56B9AB" w14:textId="270A71E6" w:rsidR="006B3E3A" w:rsidRPr="00B17387" w:rsidRDefault="00AC1F38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AIT2304037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B0818" w14:textId="39571B31" w:rsidR="006B3E3A" w:rsidRPr="00B17387" w:rsidRDefault="00AC1F38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Chin Jun Ming</w:t>
            </w:r>
          </w:p>
        </w:tc>
      </w:tr>
      <w:tr w:rsidR="001C047B" w:rsidRPr="007C2231" w14:paraId="049F31CB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53128261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62486C05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652C" w14:textId="6097B94B" w:rsidR="006B3E3A" w:rsidRPr="00B17387" w:rsidRDefault="00AC1F38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AIT2304038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9056E" w14:textId="70606EDA" w:rsidR="006B3E3A" w:rsidRPr="00B17387" w:rsidRDefault="00AC1F38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Chin Zheng Dong</w:t>
            </w:r>
          </w:p>
        </w:tc>
      </w:tr>
      <w:tr w:rsidR="001C047B" w:rsidRPr="007C2231" w14:paraId="1299C43A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4DDBEF00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3461D779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F2D8B6" w14:textId="0C328396" w:rsidR="006B3E3A" w:rsidRPr="00B17387" w:rsidRDefault="00AC1F38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AIT2304041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B78278" w14:textId="179DFEC8" w:rsidR="006B3E3A" w:rsidRPr="00B17387" w:rsidRDefault="00AC1F38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Tan Wai Hong</w:t>
            </w:r>
          </w:p>
        </w:tc>
      </w:tr>
      <w:tr w:rsidR="001C047B" w:rsidRPr="007C2231" w14:paraId="1FC39945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0562CB0E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34CE0A41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BF3C5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8A12B" w14:textId="77777777" w:rsidR="006B3E3A" w:rsidRPr="00B17387" w:rsidRDefault="006B3E3A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1C047B" w:rsidRPr="007C2231" w14:paraId="2946DB82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5997CC1D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110FFD37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99379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9F23F" w14:textId="77777777" w:rsidR="006B3E3A" w:rsidRPr="00B17387" w:rsidRDefault="006B3E3A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1C047B" w:rsidRPr="007C2231" w14:paraId="1F72F646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08CE6F91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61CDCEAD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9E253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E523C" w14:textId="77777777" w:rsidR="006B3E3A" w:rsidRPr="00B17387" w:rsidRDefault="006B3E3A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1C047B" w:rsidRPr="007C2231" w14:paraId="52E56223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07547A01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5043CB0F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59315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37F28F" w14:textId="77777777" w:rsidR="006B3E3A" w:rsidRPr="00B17387" w:rsidRDefault="006B3E3A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1C047B" w:rsidRPr="007C2231" w14:paraId="6DFB9E20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70DF9E56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44E871BC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A5D23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610EB" w14:textId="77777777" w:rsidR="006B3E3A" w:rsidRPr="00B17387" w:rsidRDefault="006B3E3A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1C047B" w:rsidRPr="007C2231" w14:paraId="637805D2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463F29E8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3B7B4B86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FF5F2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0AD66" w14:textId="77777777" w:rsidR="006B3E3A" w:rsidRPr="00B17387" w:rsidRDefault="006B3E3A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1C047B" w:rsidRPr="007C2231" w14:paraId="61829076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2BA226A1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17AD93B2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4B5B7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04FF1" w14:textId="77777777" w:rsidR="006B3E3A" w:rsidRPr="00B17387" w:rsidRDefault="006B3E3A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6B3E3A" w:rsidRPr="007C2231" w14:paraId="20C11044" w14:textId="77777777" w:rsidTr="551609A1">
        <w:trPr>
          <w:trHeight w:val="432"/>
        </w:trPr>
        <w:tc>
          <w:tcPr>
            <w:tcW w:w="2610" w:type="dxa"/>
            <w:shd w:val="clear" w:color="auto" w:fill="auto"/>
            <w:vAlign w:val="center"/>
          </w:tcPr>
          <w:p w14:paraId="27EE85F3" w14:textId="77777777" w:rsidR="006B3E3A" w:rsidRPr="007C2231" w:rsidRDefault="006B3E3A" w:rsidP="006B3E3A">
            <w:pPr>
              <w:ind w:right="-105"/>
              <w:rPr>
                <w:rFonts w:ascii="Times New Roman" w:hAnsi="Times New Roman" w:cs="Times New Roman"/>
                <w:sz w:val="28"/>
                <w:szCs w:val="28"/>
              </w:rPr>
            </w:pPr>
            <w:r w:rsidRPr="007C2231">
              <w:rPr>
                <w:rFonts w:ascii="Times New Roman" w:hAnsi="Times New Roman" w:cs="Times New Roman"/>
                <w:sz w:val="28"/>
                <w:szCs w:val="28"/>
              </w:rPr>
              <w:t>Date Received</w:t>
            </w:r>
          </w:p>
        </w:tc>
        <w:tc>
          <w:tcPr>
            <w:tcW w:w="270" w:type="dxa"/>
            <w:vAlign w:val="center"/>
          </w:tcPr>
          <w:p w14:paraId="00A98A65" w14:textId="77777777" w:rsidR="006B3E3A" w:rsidRPr="007C2231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54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BF0D7D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B3E3A" w:rsidRPr="007C2231" w14:paraId="6B62F1B3" w14:textId="77777777" w:rsidTr="551609A1">
        <w:trPr>
          <w:trHeight w:val="360"/>
        </w:trPr>
        <w:tc>
          <w:tcPr>
            <w:tcW w:w="26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F2C34E" w14:textId="77777777" w:rsidR="006B3E3A" w:rsidRPr="007C2231" w:rsidRDefault="006B3E3A" w:rsidP="006B3E3A">
            <w:pPr>
              <w:ind w:right="-105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680A4E5D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219836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B3E3A" w:rsidRPr="007C2231" w14:paraId="25874AA7" w14:textId="77777777" w:rsidTr="551609A1">
        <w:trPr>
          <w:trHeight w:val="432"/>
        </w:trPr>
        <w:tc>
          <w:tcPr>
            <w:tcW w:w="83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1A424" w14:textId="77777777" w:rsidR="006B3E3A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eedback from Lecturer:</w:t>
            </w:r>
          </w:p>
          <w:p w14:paraId="296FEF7D" w14:textId="77777777" w:rsidR="006B3E3A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194DBDC" w14:textId="77777777" w:rsidR="006B3E3A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69D0D3C" w14:textId="77777777" w:rsidR="006B3E3A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4CD245A" w14:textId="77777777" w:rsidR="006B3E3A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4049A93" w14:textId="77777777" w:rsidR="006B3E3A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B186DE9" wp14:editId="333D6008">
                      <wp:simplePos x="0" y="0"/>
                      <wp:positionH relativeFrom="column">
                        <wp:posOffset>4286250</wp:posOffset>
                      </wp:positionH>
                      <wp:positionV relativeFrom="page">
                        <wp:posOffset>1121410</wp:posOffset>
                      </wp:positionV>
                      <wp:extent cx="914400" cy="914400"/>
                      <wp:effectExtent l="0" t="0" r="19050" b="1905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84445D9" w14:textId="77777777" w:rsidR="006B3E3A" w:rsidRPr="00AB459A" w:rsidRDefault="006B3E3A" w:rsidP="009D4032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 w:rsidRPr="00AB459A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Mark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B186DE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337.5pt;margin-top:88.3pt;width:1in;height:1in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" fillcolor="white [3201]" strokeweight=".5pt">
                      <v:textbox>
                        <w:txbxContent>
                          <w:p w14:paraId="384445D9" w14:textId="77777777" w:rsidR="006B3E3A" w:rsidRPr="00AB459A" w:rsidRDefault="006B3E3A" w:rsidP="009D403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B459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Mark: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</w:p>
          <w:p w14:paraId="1231BE67" w14:textId="77777777" w:rsidR="006B3E3A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6FEB5B0" w14:textId="77777777" w:rsidR="006B3E3A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0D7AA69" w14:textId="77777777" w:rsidR="006B3E3A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196D064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6D072C0D" w14:textId="77777777" w:rsidR="00DB14A7" w:rsidRPr="006B3E3A" w:rsidRDefault="00DB14A7" w:rsidP="006B3E3A">
      <w:pPr>
        <w:spacing w:after="0" w:line="360" w:lineRule="auto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</w:p>
    <w:p w14:paraId="48A21919" w14:textId="77777777" w:rsidR="00DB14A7" w:rsidRPr="006B3E3A" w:rsidRDefault="00DB14A7" w:rsidP="006B3E3A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</w:p>
    <w:p w14:paraId="6BD18F9B" w14:textId="77777777" w:rsidR="00DB14A7" w:rsidRPr="006B3E3A" w:rsidRDefault="00DB14A7" w:rsidP="006B3E3A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</w:p>
    <w:p w14:paraId="52C56639" w14:textId="77777777" w:rsidR="00DB14A7" w:rsidRPr="006B3E3A" w:rsidRDefault="00DB14A7" w:rsidP="006B3E3A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28"/>
          <w:szCs w:val="24"/>
          <w:lang w:val="en-US"/>
        </w:rPr>
      </w:pPr>
      <w:r w:rsidRPr="006B3E3A">
        <w:rPr>
          <w:rFonts w:ascii="Times New Roman" w:hAnsi="Times New Roman" w:cs="Times New Roman"/>
          <w:b/>
          <w:noProof/>
          <w:sz w:val="28"/>
          <w:szCs w:val="24"/>
          <w:lang w:val="en-US"/>
        </w:rPr>
        <w:t>Own Work Declaration</w:t>
      </w:r>
    </w:p>
    <w:p w14:paraId="238601FE" w14:textId="77777777" w:rsidR="00DB14A7" w:rsidRPr="006B3E3A" w:rsidRDefault="00DB14A7" w:rsidP="006B3E3A">
      <w:pPr>
        <w:spacing w:after="0" w:line="360" w:lineRule="auto"/>
        <w:jc w:val="center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0F3CABC7" w14:textId="77777777" w:rsidR="00DB14A7" w:rsidRPr="006B3E3A" w:rsidRDefault="00DB14A7" w:rsidP="006B3E3A">
      <w:pPr>
        <w:spacing w:after="0" w:line="360" w:lineRule="auto"/>
        <w:jc w:val="center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29FAACE4" w14:textId="77777777" w:rsidR="00F51124" w:rsidRDefault="00F51124" w:rsidP="00F51124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F5112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/We </w:t>
      </w:r>
      <w:r w:rsidR="005F043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hereby understand my/our </w:t>
      </w:r>
      <w:r w:rsidRPr="00F5112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work </w:t>
      </w:r>
      <w:r w:rsidR="005F043F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would be </w:t>
      </w:r>
      <w:r w:rsidRPr="00F51124">
        <w:rPr>
          <w:rFonts w:ascii="Times New Roman" w:hAnsi="Times New Roman" w:cs="Times New Roman"/>
          <w:noProof/>
          <w:sz w:val="24"/>
          <w:szCs w:val="24"/>
          <w:lang w:val="en-US"/>
        </w:rPr>
        <w:t>checked for plagiarism or other misconduct, and the softcopy would be saved for future comparison(s).</w:t>
      </w:r>
    </w:p>
    <w:p w14:paraId="5B08B5D1" w14:textId="77777777" w:rsidR="00F51124" w:rsidRPr="00F51124" w:rsidRDefault="00F51124" w:rsidP="00F51124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77810462" w14:textId="77777777" w:rsidR="00F51124" w:rsidRPr="00F51124" w:rsidRDefault="00F51124" w:rsidP="00F51124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F51124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/We hereby confirm that all the references or sources of citations have been correctly listed or presented and I/we clearly understand the serious consequence caused by any intentional or unintentional misconduct. </w:t>
      </w:r>
    </w:p>
    <w:p w14:paraId="16DEB4AB" w14:textId="77777777" w:rsidR="00F51124" w:rsidRPr="00F51124" w:rsidRDefault="00F51124" w:rsidP="00F51124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640B6199" w14:textId="77777777" w:rsidR="00F51124" w:rsidRDefault="00F51124" w:rsidP="00F51124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F51124">
        <w:rPr>
          <w:rFonts w:ascii="Times New Roman" w:hAnsi="Times New Roman" w:cs="Times New Roman"/>
          <w:noProof/>
          <w:sz w:val="24"/>
          <w:szCs w:val="24"/>
          <w:lang w:val="en-US"/>
        </w:rPr>
        <w:t>This work is not made on any work of other students (past or present), and it has not been submitted to any other courses or institutions before.</w:t>
      </w:r>
    </w:p>
    <w:p w14:paraId="0AD9C6F4" w14:textId="77777777" w:rsidR="00F51124" w:rsidRDefault="00F51124" w:rsidP="00F51124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4B1F511A" w14:textId="77777777" w:rsidR="00DB14A7" w:rsidRDefault="00DB14A7" w:rsidP="006B3E3A">
      <w:pPr>
        <w:spacing w:after="0" w:line="36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65F9C3DC" w14:textId="104307A2" w:rsidR="006B3E3A" w:rsidRPr="006B3E3A" w:rsidRDefault="00AC1F38" w:rsidP="006B3E3A">
      <w:pPr>
        <w:spacing w:after="0" w:line="36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78AF82DE" wp14:editId="3F8BC812">
                <wp:simplePos x="0" y="0"/>
                <wp:positionH relativeFrom="column">
                  <wp:posOffset>779780</wp:posOffset>
                </wp:positionH>
                <wp:positionV relativeFrom="paragraph">
                  <wp:posOffset>13970</wp:posOffset>
                </wp:positionV>
                <wp:extent cx="391070" cy="417195"/>
                <wp:effectExtent l="19050" t="38100" r="47625" b="4000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91070" cy="4171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43A8F7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" o:spid="_x0000_s1026" type="#_x0000_t75" style="position:absolute;margin-left:61.05pt;margin-top:.75pt;width:31.5pt;height:33.5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">
                <v:imagedata r:id="rId8" o:title=""/>
              </v:shape>
            </w:pict>
          </mc:Fallback>
        </mc:AlternateContent>
      </w:r>
    </w:p>
    <w:p w14:paraId="3F6D6C16" w14:textId="3791C9B1" w:rsidR="00DB14A7" w:rsidRPr="006B3E3A" w:rsidRDefault="00DB14A7" w:rsidP="006B3E3A">
      <w:pPr>
        <w:spacing w:after="0" w:line="36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6B3E3A">
        <w:rPr>
          <w:rFonts w:ascii="Times New Roman" w:hAnsi="Times New Roman" w:cs="Times New Roman"/>
          <w:noProof/>
          <w:sz w:val="24"/>
          <w:szCs w:val="24"/>
          <w:lang w:val="en-US"/>
        </w:rPr>
        <w:t>Signature:</w:t>
      </w:r>
    </w:p>
    <w:p w14:paraId="5023141B" w14:textId="13CFBFAB" w:rsidR="006B3E3A" w:rsidRPr="00113B57" w:rsidRDefault="00113B57" w:rsidP="006B3E3A">
      <w:pPr>
        <w:spacing w:after="0" w:line="360" w:lineRule="auto"/>
        <w:rPr>
          <w:rFonts w:ascii="Blackadder ITC" w:hAnsi="Blackadder ITC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tab/>
      </w:r>
      <w:r w:rsidRPr="00113B57">
        <w:rPr>
          <w:rFonts w:ascii="Blackadder ITC" w:hAnsi="Blackadder ITC" w:cs="Times New Roman"/>
          <w:noProof/>
          <w:sz w:val="24"/>
          <w:szCs w:val="24"/>
          <w:lang w:val="en-US"/>
        </w:rPr>
        <w:t>HONG</w:t>
      </w:r>
    </w:p>
    <w:p w14:paraId="5F44F557" w14:textId="77777777" w:rsidR="00113B57" w:rsidRDefault="00113B57" w:rsidP="006B3E3A">
      <w:pPr>
        <w:spacing w:after="0" w:line="36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3101716D" w14:textId="5D9849E7" w:rsidR="00DB14A7" w:rsidRPr="006B3E3A" w:rsidRDefault="00AC1F38" w:rsidP="006B3E3A">
      <w:pPr>
        <w:spacing w:after="0" w:line="36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4EC958A2" wp14:editId="6CB17D7E">
                <wp:simplePos x="0" y="0"/>
                <wp:positionH relativeFrom="column">
                  <wp:posOffset>454025</wp:posOffset>
                </wp:positionH>
                <wp:positionV relativeFrom="paragraph">
                  <wp:posOffset>-115570</wp:posOffset>
                </wp:positionV>
                <wp:extent cx="535990" cy="376555"/>
                <wp:effectExtent l="38100" t="38100" r="35560" b="42545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535990" cy="3765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0C8F10" id="Ink 14" o:spid="_x0000_s1026" type="#_x0000_t75" style="position:absolute;margin-left:35.4pt;margin-top:-9.45pt;width:42.9pt;height:30.3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">
                <v:imagedata r:id="rId10" o:title=""/>
              </v:shape>
            </w:pict>
          </mc:Fallback>
        </mc:AlternateContent>
      </w:r>
      <w:r w:rsidR="00DB14A7" w:rsidRPr="006B3E3A">
        <w:rPr>
          <w:rFonts w:ascii="Times New Roman" w:hAnsi="Times New Roman" w:cs="Times New Roman"/>
          <w:noProof/>
          <w:sz w:val="24"/>
          <w:szCs w:val="24"/>
          <w:lang w:val="en-US"/>
        </w:rPr>
        <w:t>Date:</w:t>
      </w:r>
    </w:p>
    <w:p w14:paraId="1F3B1409" w14:textId="12C75334" w:rsidR="00777A18" w:rsidRDefault="00777A18" w:rsidP="001C047B">
      <w:pPr>
        <w:rPr>
          <w:noProof/>
          <w:sz w:val="24"/>
          <w:szCs w:val="24"/>
        </w:rPr>
      </w:pPr>
    </w:p>
    <w:p w14:paraId="03CFAB4A" w14:textId="5B73A674" w:rsidR="00AC1F38" w:rsidRDefault="00AC1F38" w:rsidP="001C047B">
      <w:pPr>
        <w:rPr>
          <w:noProof/>
          <w:sz w:val="24"/>
          <w:szCs w:val="24"/>
        </w:rPr>
      </w:pPr>
    </w:p>
    <w:p w14:paraId="7EC59896" w14:textId="7D7BBAA2" w:rsidR="00AC1F38" w:rsidRDefault="00AC1F38" w:rsidP="001C047B">
      <w:pPr>
        <w:rPr>
          <w:noProof/>
          <w:sz w:val="24"/>
          <w:szCs w:val="24"/>
        </w:rPr>
      </w:pPr>
    </w:p>
    <w:p w14:paraId="0EB3DAB5" w14:textId="24D9FCFD" w:rsidR="00AC1F38" w:rsidRDefault="00AC1F38" w:rsidP="001C047B">
      <w:pPr>
        <w:rPr>
          <w:noProof/>
          <w:sz w:val="24"/>
          <w:szCs w:val="24"/>
        </w:rPr>
      </w:pPr>
    </w:p>
    <w:p w14:paraId="59CB4854" w14:textId="66A2B739" w:rsidR="00AC1F38" w:rsidRDefault="00AC1F38" w:rsidP="001C047B">
      <w:pPr>
        <w:rPr>
          <w:noProof/>
          <w:sz w:val="24"/>
          <w:szCs w:val="24"/>
        </w:rPr>
      </w:pPr>
    </w:p>
    <w:p w14:paraId="0B5BF774" w14:textId="6230C646" w:rsidR="00AC1F38" w:rsidRDefault="00AC1F38" w:rsidP="001C047B">
      <w:pPr>
        <w:rPr>
          <w:noProof/>
          <w:sz w:val="24"/>
          <w:szCs w:val="24"/>
        </w:rPr>
      </w:pPr>
    </w:p>
    <w:p w14:paraId="043360EC" w14:textId="4219EA04" w:rsidR="00AC1F38" w:rsidRDefault="00AC1F38" w:rsidP="001C047B">
      <w:pPr>
        <w:rPr>
          <w:noProof/>
          <w:sz w:val="24"/>
          <w:szCs w:val="24"/>
        </w:rPr>
      </w:pPr>
    </w:p>
    <w:p w14:paraId="773382B4" w14:textId="0E2A18C6" w:rsidR="00AC1F38" w:rsidRDefault="00AC1F38" w:rsidP="001C047B">
      <w:pPr>
        <w:rPr>
          <w:noProof/>
          <w:sz w:val="24"/>
          <w:szCs w:val="24"/>
        </w:rPr>
      </w:pPr>
    </w:p>
    <w:p w14:paraId="00050E45" w14:textId="5D01123B" w:rsidR="00AC1F38" w:rsidRDefault="00AC1F38" w:rsidP="001C047B">
      <w:pPr>
        <w:rPr>
          <w:noProof/>
          <w:sz w:val="24"/>
          <w:szCs w:val="24"/>
        </w:rPr>
      </w:pPr>
    </w:p>
    <w:p w14:paraId="0D253EE0" w14:textId="68E9C5C1" w:rsidR="00AC1F38" w:rsidRDefault="00AC1F38" w:rsidP="001C047B">
      <w:pPr>
        <w:rPr>
          <w:noProof/>
          <w:sz w:val="24"/>
          <w:szCs w:val="24"/>
        </w:rPr>
      </w:pPr>
    </w:p>
    <w:p w14:paraId="6B5467A9" w14:textId="694146E1" w:rsidR="00AC1F38" w:rsidRDefault="00AC1F38" w:rsidP="001C047B">
      <w:pPr>
        <w:rPr>
          <w:sz w:val="24"/>
          <w:szCs w:val="24"/>
        </w:rPr>
      </w:pPr>
      <w:r w:rsidRPr="00AC1F38">
        <w:rPr>
          <w:noProof/>
          <w:sz w:val="24"/>
          <w:szCs w:val="24"/>
        </w:rPr>
        <w:drawing>
          <wp:inline distT="0" distB="0" distL="0" distR="0" wp14:anchorId="3BBBFF15" wp14:editId="68D90929">
            <wp:extent cx="5274310" cy="64471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44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90F8A" w14:textId="37C81A7E" w:rsidR="00AC1F38" w:rsidRDefault="00AC1F38" w:rsidP="001C047B">
      <w:pPr>
        <w:rPr>
          <w:sz w:val="24"/>
          <w:szCs w:val="24"/>
        </w:rPr>
      </w:pPr>
      <w:r w:rsidRPr="00AC1F38">
        <w:rPr>
          <w:noProof/>
          <w:sz w:val="24"/>
          <w:szCs w:val="24"/>
        </w:rPr>
        <w:drawing>
          <wp:inline distT="0" distB="0" distL="0" distR="0" wp14:anchorId="12AD3782" wp14:editId="321FC395">
            <wp:extent cx="5274310" cy="1881505"/>
            <wp:effectExtent l="0" t="0" r="254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B9786" w14:textId="77777777" w:rsidR="00AC1F38" w:rsidRPr="006B3E3A" w:rsidRDefault="00AC1F38" w:rsidP="001C047B">
      <w:pPr>
        <w:rPr>
          <w:sz w:val="24"/>
          <w:szCs w:val="24"/>
        </w:rPr>
      </w:pPr>
    </w:p>
    <w:sectPr w:rsidR="00AC1F38" w:rsidRPr="006B3E3A" w:rsidSect="0008565B">
      <w:headerReference w:type="default" r:id="rId13"/>
      <w:footerReference w:type="default" r:id="rId14"/>
      <w:pgSz w:w="11906" w:h="16838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E0D59D" w14:textId="77777777" w:rsidR="00AA6932" w:rsidRDefault="00AA6932" w:rsidP="00DB14A7">
      <w:pPr>
        <w:spacing w:after="0" w:line="240" w:lineRule="auto"/>
      </w:pPr>
      <w:r>
        <w:separator/>
      </w:r>
    </w:p>
  </w:endnote>
  <w:endnote w:type="continuationSeparator" w:id="0">
    <w:p w14:paraId="4A8173A2" w14:textId="77777777" w:rsidR="00AA6932" w:rsidRDefault="00AA6932" w:rsidP="00DB14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3CBC8" w14:textId="77777777" w:rsidR="00A947E8" w:rsidRPr="00B17387" w:rsidRDefault="00646EF2" w:rsidP="00B17387">
    <w:pPr>
      <w:pStyle w:val="Footer"/>
      <w:jc w:val="center"/>
      <w:rPr>
        <w:rFonts w:ascii="Times New Roman" w:hAnsi="Times New Roman" w:cs="Times New Roman"/>
        <w:sz w:val="24"/>
      </w:rPr>
    </w:pPr>
    <w:r w:rsidRPr="00B17387">
      <w:rPr>
        <w:rFonts w:ascii="Times New Roman" w:hAnsi="Times New Roman" w:cs="Times New Roman"/>
        <w:sz w:val="24"/>
      </w:rPr>
      <w:fldChar w:fldCharType="begin"/>
    </w:r>
    <w:r w:rsidRPr="00B17387">
      <w:rPr>
        <w:rFonts w:ascii="Times New Roman" w:hAnsi="Times New Roman" w:cs="Times New Roman"/>
        <w:sz w:val="24"/>
      </w:rPr>
      <w:instrText xml:space="preserve"> PAGE   \* MERGEFORMAT </w:instrText>
    </w:r>
    <w:r w:rsidRPr="00B17387">
      <w:rPr>
        <w:rFonts w:ascii="Times New Roman" w:hAnsi="Times New Roman" w:cs="Times New Roman"/>
        <w:sz w:val="24"/>
      </w:rPr>
      <w:fldChar w:fldCharType="separate"/>
    </w:r>
    <w:r w:rsidR="005F043F" w:rsidRPr="005F043F">
      <w:rPr>
        <w:rFonts w:ascii="Times New Roman" w:hAnsi="Times New Roman" w:cs="Times New Roman"/>
        <w:noProof/>
        <w:sz w:val="24"/>
        <w:lang w:val="zh-CN"/>
      </w:rPr>
      <w:t>2</w:t>
    </w:r>
    <w:r w:rsidRPr="00B17387">
      <w:rPr>
        <w:rFonts w:ascii="Times New Roman" w:hAnsi="Times New Roman" w:cs="Times New Roman"/>
        <w:noProof/>
        <w:sz w:val="24"/>
        <w:lang w:val="zh-C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E1AD30" w14:textId="77777777" w:rsidR="00AA6932" w:rsidRDefault="00AA6932" w:rsidP="00DB14A7">
      <w:pPr>
        <w:spacing w:after="0" w:line="240" w:lineRule="auto"/>
      </w:pPr>
      <w:r>
        <w:separator/>
      </w:r>
    </w:p>
  </w:footnote>
  <w:footnote w:type="continuationSeparator" w:id="0">
    <w:p w14:paraId="2E46C2CC" w14:textId="77777777" w:rsidR="00AA6932" w:rsidRDefault="00AA6932" w:rsidP="00DB14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7DD6D3" w14:textId="77777777" w:rsidR="00F80E27" w:rsidRPr="00B17387" w:rsidRDefault="00F80E27" w:rsidP="00F80E27">
    <w:pPr>
      <w:pStyle w:val="Header"/>
      <w:jc w:val="center"/>
      <w:rPr>
        <w:rFonts w:ascii="Times New Roman" w:hAnsi="Times New Roman" w:cs="Times New Roman"/>
        <w:sz w:val="24"/>
        <w:szCs w:val="24"/>
        <w:lang w:val="en-US"/>
      </w:rPr>
    </w:pPr>
    <w:r w:rsidRPr="00B17387">
      <w:rPr>
        <w:rFonts w:ascii="Times New Roman" w:hAnsi="Times New Roman" w:cs="Times New Roman"/>
        <w:noProof/>
        <w:sz w:val="24"/>
        <w:szCs w:val="24"/>
      </w:rPr>
      <w:t>XIAMEN UNIVERSITY MALAYSI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wMzEzNTO3MDQwNLJQ0lEKTi0uzszPAykwrAUAeH93jywAAAA="/>
  </w:docVars>
  <w:rsids>
    <w:rsidRoot w:val="00145915"/>
    <w:rsid w:val="00113B57"/>
    <w:rsid w:val="00141B06"/>
    <w:rsid w:val="00145915"/>
    <w:rsid w:val="00150B26"/>
    <w:rsid w:val="001C047B"/>
    <w:rsid w:val="002C73DF"/>
    <w:rsid w:val="0030278B"/>
    <w:rsid w:val="00361FC0"/>
    <w:rsid w:val="003C51F7"/>
    <w:rsid w:val="003E1C6F"/>
    <w:rsid w:val="0040031A"/>
    <w:rsid w:val="004D4B53"/>
    <w:rsid w:val="00541524"/>
    <w:rsid w:val="005F043F"/>
    <w:rsid w:val="00646EF2"/>
    <w:rsid w:val="006B3E3A"/>
    <w:rsid w:val="006D260B"/>
    <w:rsid w:val="007405D3"/>
    <w:rsid w:val="00777A18"/>
    <w:rsid w:val="008F2739"/>
    <w:rsid w:val="009347BB"/>
    <w:rsid w:val="00966EAA"/>
    <w:rsid w:val="009D4032"/>
    <w:rsid w:val="009F46E9"/>
    <w:rsid w:val="00A37A8A"/>
    <w:rsid w:val="00A947E8"/>
    <w:rsid w:val="00AA6932"/>
    <w:rsid w:val="00AC1F38"/>
    <w:rsid w:val="00AD11E4"/>
    <w:rsid w:val="00AD36E3"/>
    <w:rsid w:val="00AE18DB"/>
    <w:rsid w:val="00B11C90"/>
    <w:rsid w:val="00B17387"/>
    <w:rsid w:val="00B53F2E"/>
    <w:rsid w:val="00B62C3D"/>
    <w:rsid w:val="00C661C2"/>
    <w:rsid w:val="00CA3209"/>
    <w:rsid w:val="00D1343D"/>
    <w:rsid w:val="00D64036"/>
    <w:rsid w:val="00DB14A7"/>
    <w:rsid w:val="00E11456"/>
    <w:rsid w:val="00E51ADB"/>
    <w:rsid w:val="00E601AF"/>
    <w:rsid w:val="00F107A0"/>
    <w:rsid w:val="00F51124"/>
    <w:rsid w:val="00F80E27"/>
    <w:rsid w:val="00F829A7"/>
    <w:rsid w:val="00F958F2"/>
    <w:rsid w:val="00FB43AD"/>
    <w:rsid w:val="00FD64E0"/>
    <w:rsid w:val="55160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BBB5FC8"/>
  <w15:docId w15:val="{BF0F35D3-30CB-4A41-B037-EED6166C5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14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4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4A7"/>
  </w:style>
  <w:style w:type="paragraph" w:styleId="Footer">
    <w:name w:val="footer"/>
    <w:basedOn w:val="Normal"/>
    <w:link w:val="FooterChar"/>
    <w:uiPriority w:val="99"/>
    <w:unhideWhenUsed/>
    <w:rsid w:val="00DB14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4A7"/>
  </w:style>
  <w:style w:type="paragraph" w:styleId="BalloonText">
    <w:name w:val="Balloon Text"/>
    <w:basedOn w:val="Normal"/>
    <w:link w:val="BalloonTextChar"/>
    <w:uiPriority w:val="99"/>
    <w:semiHidden/>
    <w:unhideWhenUsed/>
    <w:rsid w:val="00DB14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4A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9D40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customXml" Target="ink/ink1.xml"/><Relationship Id="rId12" Type="http://schemas.openxmlformats.org/officeDocument/2006/relationships/image" Target="media/image5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4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openxmlformats.org/officeDocument/2006/relationships/customXml" Target="ink/ink2.xml"/><Relationship Id="rId14" Type="http://schemas.openxmlformats.org/officeDocument/2006/relationships/footer" Target="footer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7-12T06:40:17.708"/>
    </inkml:context>
    <inkml:brush xml:id="br0">
      <inkml:brushProperty name="width" value="0.025" units="cm"/>
      <inkml:brushProperty name="height" value="0.025" units="cm"/>
      <inkml:brushProperty name="ignorePressure" value="1"/>
    </inkml:brush>
  </inkml:definitions>
  <inkml:trace contextRef="#ctx0" brushRef="#br0">282 0,'-15'162,"12"-135,-3 0,0-1,-16 43,-2 10,-37 160,61-238,0-1,0 1,0-1,0 1,-1 0,1-1,0 1,0-1,0 1,0-1,-1 1,1 0,0-1,-1 1,1-1,0 1,-1-1,1 0,0 1,-1-1,1 1,-1-1,1 0,-1 1,1-1,-1 0,1 1,-1-1,1 0,-1 0,-1 1,-10-16,-9-39,19 47,-41-145,23 75,19 75,1-1,-1 1,1-1,0 1,0-1,0 1,0-1,0 1,0 0,1-1,-1 1,1-1,0 1,-1 0,1-1,1 1,-1 0,0 0,0-1,1 1,-1 0,1 1,0-1,-1 0,4-2,5-4,1 1,-1 0,1 1,14-5,19-13,-35 17,1 1,0-1,0 2,1-1,17-5,-25 10,0 0,0 1,0-1,1 1,-1 0,0 0,0 0,0 0,1 0,-1 1,0 0,0-1,0 1,0 0,0 1,0-1,0 0,-1 1,1 0,0 0,-1-1,1 1,-1 1,0-1,3 4,0-2,-1 1,1-1,0 0,0 0,0-1,1 1,-1-1,1 0,0-1,0 1,0-1,0 0,0-1,1 1,-1-1,0-1,1 1,-1-1,1 0,-1 0,0-1,12-2,32-4,-41 3</inkml:trace>
  <inkml:trace contextRef="#ctx0" brushRef="#br0" timeOffset="2629.8">464 435,'-24'1,"0"2,-38 8,3 0,51-10,0 0,0 1,0 0,0 0,1 0,-1 1,1 0,-13 8,73-8,-51-3,0 0,0 0,0 0,-1 1,1-1,0 0,0 1,0-1,0 1,0 0,-1-1,1 1,0 0,0 0,-1 0,1 0,-1 1,1-1,-1 0,0 1,1-1,-1 1,0-1,0 1,0-1,0 1,0 0,0 0,-1-1,1 1,0 0,-1 0,1 3,0 8,0-1,0 1,-2-1,-2 19,1 5,0 38,3 99,1-147,0 1,2-1,1 0,13 36,-18-60,1-1,-1 1,1 0,0 0,0-1,0 1,0-1,0 1,0-1,1 1,-1-1,0 1,1-1,-1 0,1 0,-1 0,1 0,0 0,0 0,-1 0,1-1,2 2,0-2,0 0,0 1,0-1,0 0,0-1,-1 1,1-1,0 0,0 0,5-2,6-3,1-2,-2 0,1 0,13-11,-25 17,0 0,0-1,0 1,-1-1,1 1,-1-1,1 0,-1 0,0 0,0 0,0-1,0 1,-1-1,1 1,-1-1,0 1,0-1,0 0,-1 1,1-1,-1 0,0 1,0-1,-1-4,1 5,-1 0,0 0,0 0,-1 0,1 0,-1 0,1 1,-1-1,0 0,0 1,0-1,0 1,0 0,-1 0,1 0,-1 0,1 0,-1 0,0 1,0-1,0 1,0 0,0 0,0 0,0 0,0 0,-6 0,-5 0,0 0,-1 0,1 2,0 0,0 0,0 1,0 1,0 0,1 1,-1 1,-13 6,-10 8,1 2,-48 35,48-31,14-10,-29 22,48-34,0 0,0 0,0 0,1 0,-1 0,1 1,0-1,0 1,0-1,0 1,1 0,-2 7,1 0</inkml:trace>
  <inkml:trace contextRef="#ctx0" brushRef="#br0" timeOffset="6354.24">673 28,'1'11,"0"1,1-1,0 0,4 11,6 32,2 52,-6-45,2 85,-9-111,1-25,-2 0,1 0,-2 0,1 0,-1-1,-4 19,4-27,1 0,0 0,-1 0,1 0,-1 0,1 0,-1-1,1 1,-1 0,0 0,1-1,-1 1,0 0,0-1,1 1,-1-1,0 1,0-1,0 1,0-1,0 0,0 1,0-1,1 0,-1 0,0 1,0-1,-2 0,0-1,0 1,0-1,0 0,1 1,-1-1,0 0,0-1,1 1,-6-4,3 2,0-1,0 0,0 0,0 0,1-1,0 0,0 0,0 0,-3-6,4 4,1-1,0 0,0 0,1 1,0-1,1 0,-1 0,2 0,-1 0,1 0,2-8,-3 11,1 1,1-1,-1 1,1-1,-1 1,1 0,0-1,1 1,-1 0,1 1,0-1,-1 0,2 1,-1-1,0 1,1 0,0 0,-1 1,8-5,-9 6,0 0,0 0,0 0,0 1,0-1,0 0,0 1,0-1,0 1,0 0,0 0,1 0,-1 0,0 0,0 0,0 0,0 1,0-1,0 1,0 0,0 0,0-1,0 1,0 0,0 1,0-1,-1 0,1 0,0 1,-1-1,1 1,-1 0,1-1,-1 1,0 0,0 0,1 2,1 3,0 0,-1 1,1-1,-2 1,1-1,-1 1,0 0,-1 14,-1 5,1 0,1-1,1 1,2-1,0 1,2-1,1-1,14 35,0-4,15 33,-34-86,-1 0,1 0,-1 0,1-1,0 1,0 0,1-1,-1 0,0 1,1-1,-1 0,1 0,0 0,0-1,0 1,0-1,0 0,4 2,-3-2,0-1,0 0,0 0,0 0,0 0,0-1,-1 0,1 1,0-2,0 1,0 0,-1-1,1 1,-1-1,6-3,-1-2,0-1,-1 0,1 0,-2 0,1-1,-1 0,-1-1,8-13,6-11,-16 30,0 0,0 0,-1-1,0 0,0 1,0-1,0 0,0 0,-1 0,0 0,0 0,-1 0,1 0,-1 0,-1-6,0 7,0 1,0-1,-1 0,0 1,0-1,0 1,0 0,0 0,-1 0,1 0,-1 0,0 0,0 1,0-1,0 1,0 0,-1 0,1 0,-1 0,-5-2,8 4,-10-6,-1 1,1 0,-1 1,0 0,0 1,-16-2,26 5,-1 0,1 0,0 0,-1 0,1 1,0-1,-1 1,1-1,0 1,0 0,-1 0,1 0,0 0,0 0,0 0,-2 3,2-2,-1 1,1 0,1-1,-1 1,0 0,1 0,-1 0,1 0,0 1,0-1,0 0,0 0,1 1,-1 5,2 105,-1-10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7-12T06:40:27.783"/>
    </inkml:context>
    <inkml:brush xml:id="br0">
      <inkml:brushProperty name="width" value="0.025" units="cm"/>
      <inkml:brushProperty name="height" value="0.025" units="cm"/>
      <inkml:brushProperty name="ignorePressure" value="1"/>
    </inkml:brush>
  </inkml:definitions>
  <inkml:trace contextRef="#ctx0" brushRef="#br0">1 321,'0'449,"0"-437</inkml:trace>
  <inkml:trace contextRef="#ctx0" brushRef="#br0" timeOffset="2819.85">182 332,'3'0,"32"0,44 6,-70-5,0 0,-1 1,1 0,0 1,-1 0,1 0,-1 1,0 0,0 0,11 9,-17-11,0 1,0-1,0 1,0 0,-1-1,1 1,-1 0,0 0,0 0,0 0,0 1,0-1,-1 0,1 0,-1 6,-2 58,0-36,3-25,-1 0,0 0,-1 0,0 0,0 0,0 0,0 0,-1-1,0 1,-5 9,4-11,-1 0,1 0,-1 0,0-1,0 0,0 1,0-1,0-1,-1 1,1-1,-1 0,-9 3,-137 55,269-56,-81-4,-5-1,-1 1,0 2,57 10,-83-11</inkml:trace>
  <inkml:trace contextRef="#ctx0" brushRef="#br0" timeOffset="4335.69">867 0,'-2'32,"-2"0,-1 0,-1-1,-12 33,-9 48,-12 162,23-143,4-28,1 120,11-211</inkml:trace>
  <inkml:trace contextRef="#ctx0" brushRef="#br0" timeOffset="6245.16">1062 361,'17'0,"5"1,0-1,0-1,0-1,0-1,28-8,-23 5,0 2,0 0,1 2,-1 1,1 1,38 6,-66-6,1 0,0-1,-1 1,1 0,0 0,0 1,-1-1,1 0,0 0,-1 0,1 0,0 1,-1-1,1 0,0 0,-1 1,1-1,-1 1,1-1,0 0,-1 1,1-1,-1 1,1-1,-1 1,0 0,1-1,-1 1,0-1,1 1,-1 0,0-1,1 1,-1 0,0-1,0 1,0 0,0 0,0-1,0 1,0 0,0-1,0 1,0 0,0-1,0 1,-1 0,1 0,0-1,0 1,-1-1,1 1,-1 1,-30 41,16-23,-14 33,-35 91,18-35,-103 189,143-288,0-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53</Words>
  <Characters>87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77&amp;hongtt</cp:lastModifiedBy>
  <cp:revision>4</cp:revision>
  <dcterms:created xsi:type="dcterms:W3CDTF">2024-07-11T17:37:00Z</dcterms:created>
  <dcterms:modified xsi:type="dcterms:W3CDTF">2024-07-12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9b5e56adb233575465b842db390bc857c520ff1f9e3120b7402989eb5a5211</vt:lpwstr>
  </property>
</Properties>
</file>